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27FD7221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411032E8" w14:textId="3CCA0537" w:rsidR="001B6DE9" w:rsidRPr="007A1BB7" w:rsidRDefault="001B6DE9" w:rsidP="001B6DE9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1B6DE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FIRST_NAME AS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"</w:t>
      </w:r>
      <w:r w:rsidRPr="001B6DE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" FROM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</w:p>
    <w:p w14:paraId="30B29104" w14:textId="0BA85F0E" w:rsidR="001B6DE9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55350FC" w14:textId="05219CA4" w:rsidR="001B6DE9" w:rsidRDefault="001B6DE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 from Worker</w:t>
      </w:r>
    </w:p>
    <w:p w14:paraId="57DD2D1C" w14:textId="65063800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3A9F42C6" w14:textId="03197F03" w:rsidR="001B6DE9" w:rsidRDefault="001B6DE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B6DE9">
        <w:rPr>
          <w:b w:val="0"/>
          <w:bCs w:val="0"/>
          <w:color w:val="444444"/>
          <w:spacing w:val="3"/>
        </w:rPr>
        <w:t xml:space="preserve">SELECT * FROM Employee ORDER BY </w:t>
      </w:r>
      <w:r w:rsidR="003939A9">
        <w:rPr>
          <w:b w:val="0"/>
          <w:bCs w:val="0"/>
          <w:color w:val="444444"/>
          <w:spacing w:val="3"/>
        </w:rPr>
        <w:t>column</w:t>
      </w:r>
      <w:bookmarkStart w:id="0" w:name="_GoBack"/>
      <w:bookmarkEnd w:id="0"/>
      <w:r w:rsidRPr="001B6DE9">
        <w:rPr>
          <w:b w:val="0"/>
          <w:bCs w:val="0"/>
          <w:color w:val="444444"/>
          <w:spacing w:val="3"/>
        </w:rPr>
        <w:t xml:space="preserve"> DESC LIMIT 5</w:t>
      </w:r>
    </w:p>
    <w:p w14:paraId="2C162E6A" w14:textId="77777777" w:rsidR="001B6DE9" w:rsidRPr="007A1BB7" w:rsidRDefault="001B6DE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B6DE9"/>
    <w:rsid w:val="003939A9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5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095421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49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07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55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58432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36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95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85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4</cp:revision>
  <dcterms:created xsi:type="dcterms:W3CDTF">2021-03-26T13:45:00Z</dcterms:created>
  <dcterms:modified xsi:type="dcterms:W3CDTF">2021-09-23T16:24:00Z</dcterms:modified>
</cp:coreProperties>
</file>